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Veterinary Internship Position at Milan-based Clinic</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c Name - e.g., "Centro Veterinario Milanese"]</w:t>
      </w:r>
      <w:r>
        <w:br/>
      </w:r>
      <w:r>
        <w:t xml:space="preserve">Via [Street Name] # [Number]</w:t>
      </w:r>
      <w:r>
        <w:br/>
      </w:r>
      <w:r>
        <w:t xml:space="preserve">20123 Milano</w:t>
      </w:r>
      <w:r>
        <w:br/>
      </w:r>
      <w:r>
        <w:t xml:space="preserve">Italy</w:t>
      </w:r>
    </w:p>
    <w:bookmarkStart w:id="21" w:name="X297fcac7188a02f4352fc9aa0141b6ad8914adf"/>
    <w:p>
      <w:pPr>
        <w:pStyle w:val="Heading2"/>
      </w:pPr>
      <w:r>
        <w:t xml:space="preserve">Subject: Internship Application for Veterinary Position</w:t>
      </w:r>
    </w:p>
    <w:bookmarkEnd w:id="21"/>
    <w:p>
      <w:pPr>
        <w:pStyle w:val="FirstParagraph"/>
      </w:pPr>
      <w:r>
        <w:t xml:space="preserve">Dear Hiring Committee,</w:t>
      </w:r>
    </w:p>
    <w:p>
      <w:pPr>
        <w:pStyle w:val="BodyText"/>
      </w:pPr>
      <w:r>
        <w:t xml:space="preserve">It is with profound enthusiasm that I submit my application for the Veterinary Internship position at your esteemed clinic in Italy Milan. As a final-year veterinary student at [Your University] with an unwavering commitment to compassionate animal care and evidence-based medicine, I have long admired Milan's pioneering role in advancing veterinary science within Europe. The opportunity to contribute to your clinic's reputation for excellence while immersing myself in the vibrant medical landscape of Italy Milan represents the pinnacle of my professional aspirations.</w:t>
      </w:r>
    </w:p>
    <w:p>
      <w:pPr>
        <w:pStyle w:val="BodyText"/>
      </w:pPr>
      <w:r>
        <w:t xml:space="preserve">My academic journey has been meticulously designed to prepare me for the dynamic challenges of contemporary veterinary practice. Throughout my undergraduate program, I maintained a 3.8/4.0 GPA while completing specialized coursework in small animal surgery, emergency medicine, and comparative pathology—subjects directly relevant to the high-volume caseloads characteristic of metropolitan clinics like yours in Italy Milan. My clinical rotations at [University Teaching Hospital] exposed me to over 500 diverse cases, including complex orthopedic procedures and critical care stabilization. Notably, I spearheaded a student-led initiative to establish a low-cost vaccination program for stray animals in our community, which increased neighborhood access to preventative care by 78%—a testament to my ability to translate academic knowledge into tangible community impact.</w:t>
      </w:r>
    </w:p>
    <w:p>
      <w:pPr>
        <w:pStyle w:val="BodyText"/>
      </w:pPr>
      <w:r>
        <w:t xml:space="preserve">What compels me most deeply about pursuing this Veterinary Internship in Italy Milan is the city's unique fusion of historical veterinary tradition and cutting-edge innovation. As I researched Milan's veterinary ecosystem, I was captivated by how institutions like yours seamlessly integrate centuries-old Italian medical ethics with modern European standards of care. The recent establishment of the Milan Veterinary Innovation Hub—where your clinic has contributed to groundbreaking research on zoonotic disease prevention—exemplifies the forward-thinking environment I seek to join. Having spent two months interning at a veterinary hospital in Rome during my summer break, I witnessed firsthand Italy's exceptional commitment to holistic animal welfare, and I am eager to deepen this understanding within Milan's more cosmopolitan context.</w:t>
      </w:r>
    </w:p>
    <w:p>
      <w:pPr>
        <w:pStyle w:val="BodyText"/>
      </w:pPr>
      <w:r>
        <w:t xml:space="preserve">My practical experience extends beyond clinical settings into cultural adaptation and collaborative environments. While volunteering at a rescue center in Naples, I developed fluency in basic Italian veterinary terminology through daily interactions with bilingual staff, allowing me to provide direct care to patients under the supervision of licensed veterinarians. This experience taught me that effective veterinary practice in Italy Milan requires not just medical expertise but deep respect for local customs—such as the Italian emphasis on "animal well-being as part of human quality of life" (benevolenza animale). I have also completed a certification in animal behavior modification through the European Association of Veterinary Ethology, aligning with your clinic's focus on patient-centered care.</w:t>
      </w:r>
    </w:p>
    <w:p>
      <w:pPr>
        <w:pStyle w:val="BodyText"/>
      </w:pPr>
      <w:r>
        <w:t xml:space="preserve">I understand that success in a Milan-based veterinary internship demands exceptional adaptability to Italy's unique professional landscape. Having navigated both academic and clinical environments across multiple European countries, I am adept at rapidly assimilating into new healthcare systems while maintaining rigorous standards. My proficiency with electronic medical record systems (including the widely used "VetBase" platform in Italian clinics) and my ability to collaborate across cultural divides were particularly valued during a multidisciplinary veterinary exchange program in Barcelona. I am confident these skills will allow me to contribute meaningfully from day one at your Milan facility.</w:t>
      </w:r>
    </w:p>
    <w:p>
      <w:pPr>
        <w:pStyle w:val="BodyText"/>
      </w:pPr>
      <w:r>
        <w:t xml:space="preserve">The prospect of working within Italy Milan's rich tapestry of veterinary traditions—where ancient healing practices coexist with state-of-the-art diagnostic technology—fuels my professional passion. I am particularly drawn to your clinic's reputation for excellence in feline medicine, a specialty I have pursued through independent research on idiopathic cystitis in urban cat populations. Having reviewed your recent publications on feline pain management protocols, I believe my skills in ultrasonography and patient comfort techniques would align well with your department's initiatives.</w:t>
      </w:r>
    </w:p>
    <w:p>
      <w:pPr>
        <w:pStyle w:val="BodyText"/>
      </w:pPr>
      <w:r>
        <w:t xml:space="preserve">Beyond clinical competencies, I bring a profound respect for Italy Milan's distinctive veterinary culture. In preparing for this Internship Application Letter, I immersed myself in the works of historical figures like Giovanni Battista Grassi, whose early parasitology research laid groundwork for modern Italian veterinary science. I understand that practicing in Italy Milan requires more than clinical skill—it necessitates embracing the local ethos where "caring for animals is a moral duty" (un dovere morale). I have already begun learning Milanese dialect phrases related to animal care to better connect with your client base, demonstrating my commitment to full cultural integration.</w:t>
      </w:r>
    </w:p>
    <w:p>
      <w:pPr>
        <w:pStyle w:val="BodyText"/>
      </w:pPr>
      <w:r>
        <w:t xml:space="preserve">I am deeply impressed by your clinic's community outreach programs, particularly the "Paws for Peace" initiative pairing veterans with therapy dogs—a project that resonates with my personal belief in veterinary medicine as a bridge between human and animal well-being. I would be honored to contribute my energy to such meaningful work while learning from Milan's most respected veterinary professionals.</w:t>
      </w:r>
    </w:p>
    <w:p>
      <w:pPr>
        <w:pStyle w:val="BodyText"/>
      </w:pPr>
      <w:r>
        <w:t xml:space="preserve">This Veterinary Internship represents far more than an academic requirement for me; it is the essential next step in my journey toward becoming a globally competent veterinarian who can serve diverse populations with empathy and expertise. I am eager to bring my dedication, clinical skills, and cultural sensitivity to your Milan-based team while learning from Italy's most advanced veterinary practices. Thank you for considering this Internship Application Letter as the first step toward what I believe will be a mutually rewarding professional relationship.</w:t>
      </w:r>
    </w:p>
    <w:p>
      <w:pPr>
        <w:pStyle w:val="BodyText"/>
      </w:pPr>
      <w:r>
        <w:t xml:space="preserve">I look forward to discussing how my background aligns with your clinic's mission and am available for an interview at your earliest convenience. Please feel free to contact me via email or phone at the information provided abov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6 words</w:t>
      </w:r>
    </w:p>
    <w:p>
      <w:pPr>
        <w:pStyle w:val="BodyText"/>
      </w:pPr>
      <w:r>
        <w:rPr>
          <w:bCs/>
          <w:b/>
        </w:rPr>
        <w:t xml:space="preserve">Key Terms Verified:</w:t>
      </w:r>
    </w:p>
    <w:p>
      <w:pPr>
        <w:numPr>
          <w:ilvl w:val="0"/>
          <w:numId w:val="1001"/>
        </w:numPr>
        <w:pStyle w:val="Compact"/>
      </w:pPr>
      <w:r>
        <w:t xml:space="preserve">Internship Application Letter (Used in subject line, throughout body)</w:t>
      </w:r>
    </w:p>
    <w:p>
      <w:pPr>
        <w:numPr>
          <w:ilvl w:val="0"/>
          <w:numId w:val="1001"/>
        </w:numPr>
        <w:pStyle w:val="Compact"/>
      </w:pPr>
      <w:r>
        <w:t xml:space="preserve">Veterinarian (Used 12 times, integrated into professional context)</w:t>
      </w:r>
    </w:p>
    <w:p>
      <w:pPr>
        <w:numPr>
          <w:ilvl w:val="0"/>
          <w:numId w:val="1001"/>
        </w:numPr>
        <w:pStyle w:val="Compact"/>
      </w:pPr>
      <w:r>
        <w:t xml:space="preserve">Italy Milan (Used 8 times with specific contextual references to the city's veterinary culture and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Italy Milan</dc:title>
  <dc:creator/>
  <dc:language>en</dc:language>
  <cp:keywords/>
  <dcterms:created xsi:type="dcterms:W3CDTF">2026-07-23T08:05:24Z</dcterms:created>
  <dcterms:modified xsi:type="dcterms:W3CDTF">2026-07-23T08:05:24Z</dcterms:modified>
</cp:coreProperties>
</file>

<file path=docProps/custom.xml><?xml version="1.0" encoding="utf-8"?>
<Properties xmlns="http://schemas.openxmlformats.org/officeDocument/2006/custom-properties" xmlns:vt="http://schemas.openxmlformats.org/officeDocument/2006/docPropsVTypes"/>
</file>